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6C6097" w:rsidRPr="007B1594" w14:paraId="32474885" w14:textId="77777777" w:rsidTr="008510BD">
        <w:tc>
          <w:tcPr>
            <w:tcW w:w="4508" w:type="dxa"/>
            <w:shd w:val="clear" w:color="auto" w:fill="BDD6EE" w:themeFill="accent1" w:themeFillTint="66"/>
          </w:tcPr>
          <w:p w14:paraId="34CED687" w14:textId="77777777" w:rsidR="006C6097" w:rsidRPr="007B1594" w:rsidRDefault="00DE6BF0" w:rsidP="006C6097">
            <w:bookmarkStart w:id="0" w:name="_GoBack"/>
            <w:bookmarkEnd w:id="0"/>
            <w:commentRangeStart w:id="1"/>
            <w:r>
              <w:t xml:space="preserve">1.a) </w:t>
            </w:r>
            <w:r w:rsidR="006C6097" w:rsidRPr="007B1594">
              <w:t>Kursusnavn (dansk)</w:t>
            </w:r>
          </w:p>
        </w:tc>
        <w:tc>
          <w:tcPr>
            <w:tcW w:w="4508" w:type="dxa"/>
            <w:shd w:val="clear" w:color="auto" w:fill="BDD6EE" w:themeFill="accent1" w:themeFillTint="66"/>
          </w:tcPr>
          <w:p w14:paraId="7E08CA56" w14:textId="77777777" w:rsidR="006C6097" w:rsidRPr="007B1594" w:rsidRDefault="00DE6BF0" w:rsidP="00DE6BF0">
            <w:r>
              <w:t xml:space="preserve">1.b) </w:t>
            </w:r>
            <w:r w:rsidR="006C6097" w:rsidRPr="007B1594">
              <w:t>Kursusnavn (engelsk)</w:t>
            </w:r>
            <w:commentRangeEnd w:id="1"/>
            <w:r w:rsidR="00677322">
              <w:rPr>
                <w:rStyle w:val="CommentReference"/>
              </w:rPr>
              <w:commentReference w:id="1"/>
            </w:r>
          </w:p>
        </w:tc>
      </w:tr>
      <w:tr w:rsidR="006C6097" w:rsidRPr="007B1594" w14:paraId="5AC0827D" w14:textId="77777777" w:rsidTr="004B5849">
        <w:trPr>
          <w:trHeight w:val="539"/>
        </w:trPr>
        <w:tc>
          <w:tcPr>
            <w:tcW w:w="4508" w:type="dxa"/>
          </w:tcPr>
          <w:p w14:paraId="73B5D2C8" w14:textId="77777777" w:rsidR="004B5849" w:rsidRDefault="004B5849" w:rsidP="004361AC"/>
          <w:p w14:paraId="216432E7" w14:textId="77777777" w:rsidR="004B5849" w:rsidRDefault="004B5849" w:rsidP="004361AC"/>
          <w:p w14:paraId="1C017F4B" w14:textId="77777777" w:rsidR="004B5849" w:rsidRPr="007B1594" w:rsidRDefault="004B5849" w:rsidP="004361AC"/>
        </w:tc>
        <w:tc>
          <w:tcPr>
            <w:tcW w:w="4508" w:type="dxa"/>
          </w:tcPr>
          <w:p w14:paraId="007D1CA4" w14:textId="77777777" w:rsidR="006C6097" w:rsidRPr="007B1594" w:rsidRDefault="006C6097" w:rsidP="004361AC"/>
        </w:tc>
      </w:tr>
      <w:tr w:rsidR="009B6B2F" w:rsidRPr="007B1594" w14:paraId="6BE10AE0" w14:textId="77777777" w:rsidTr="00B10D81">
        <w:tc>
          <w:tcPr>
            <w:tcW w:w="4508" w:type="dxa"/>
            <w:shd w:val="clear" w:color="auto" w:fill="BDD6EE" w:themeFill="accent1" w:themeFillTint="66"/>
          </w:tcPr>
          <w:p w14:paraId="6D9DB387" w14:textId="4F659598" w:rsidR="009B6B2F" w:rsidRPr="007B1594" w:rsidRDefault="009B6B2F" w:rsidP="009B6B2F">
            <w:commentRangeStart w:id="2"/>
            <w:r>
              <w:t>2.a) A</w:t>
            </w:r>
            <w:r w:rsidRPr="009B6B2F">
              <w:t>ppetitvækker</w:t>
            </w:r>
            <w:r>
              <w:t xml:space="preserve"> </w:t>
            </w:r>
            <w:r w:rsidRPr="007B1594">
              <w:t>(dansk)</w:t>
            </w:r>
          </w:p>
        </w:tc>
        <w:tc>
          <w:tcPr>
            <w:tcW w:w="4508" w:type="dxa"/>
            <w:shd w:val="clear" w:color="auto" w:fill="BDD6EE" w:themeFill="accent1" w:themeFillTint="66"/>
          </w:tcPr>
          <w:p w14:paraId="55FD277F" w14:textId="79B3A676" w:rsidR="009B6B2F" w:rsidRPr="007B1594" w:rsidRDefault="009B6B2F" w:rsidP="009B6B2F">
            <w:r>
              <w:t>2.b) A</w:t>
            </w:r>
            <w:r w:rsidRPr="009B6B2F">
              <w:t>ppetitvækker</w:t>
            </w:r>
            <w:r>
              <w:t xml:space="preserve"> </w:t>
            </w:r>
            <w:r w:rsidRPr="007B1594">
              <w:t>(engelsk)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</w:tr>
      <w:tr w:rsidR="009B6B2F" w:rsidRPr="007B1594" w14:paraId="0BC59E1B" w14:textId="77777777" w:rsidTr="009B6B2F">
        <w:trPr>
          <w:trHeight w:val="779"/>
        </w:trPr>
        <w:tc>
          <w:tcPr>
            <w:tcW w:w="4508" w:type="dxa"/>
          </w:tcPr>
          <w:p w14:paraId="5B8B4FCA" w14:textId="77777777" w:rsidR="009B6B2F" w:rsidRDefault="009B6B2F" w:rsidP="004361AC"/>
        </w:tc>
        <w:tc>
          <w:tcPr>
            <w:tcW w:w="4508" w:type="dxa"/>
          </w:tcPr>
          <w:p w14:paraId="0A80D705" w14:textId="77777777" w:rsidR="009B6B2F" w:rsidRPr="007B1594" w:rsidRDefault="009B6B2F" w:rsidP="004361AC"/>
        </w:tc>
      </w:tr>
    </w:tbl>
    <w:p w14:paraId="265AD71F" w14:textId="77777777" w:rsidR="004361AC" w:rsidRPr="007B1594" w:rsidRDefault="004361AC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7B1594" w:rsidRPr="007B1594" w14:paraId="1BFF766A" w14:textId="77777777" w:rsidTr="008510BD">
        <w:tc>
          <w:tcPr>
            <w:tcW w:w="4508" w:type="dxa"/>
            <w:shd w:val="clear" w:color="auto" w:fill="BDD6EE" w:themeFill="accent1" w:themeFillTint="66"/>
          </w:tcPr>
          <w:p w14:paraId="05FB79CF" w14:textId="1E0C63C6" w:rsidR="007B1594" w:rsidRPr="007B1594" w:rsidRDefault="009B6B2F">
            <w:r>
              <w:t>3</w:t>
            </w:r>
            <w:r w:rsidR="00DE6BF0">
              <w:t xml:space="preserve">.a) </w:t>
            </w:r>
            <w:r w:rsidR="007B1594" w:rsidRPr="007B1594">
              <w:t>Kursusbeskrivelse (dansk)</w:t>
            </w:r>
          </w:p>
        </w:tc>
        <w:tc>
          <w:tcPr>
            <w:tcW w:w="4508" w:type="dxa"/>
            <w:shd w:val="clear" w:color="auto" w:fill="BDD6EE" w:themeFill="accent1" w:themeFillTint="66"/>
          </w:tcPr>
          <w:p w14:paraId="1B7CC0DC" w14:textId="1415DF85" w:rsidR="007B1594" w:rsidRPr="007B1594" w:rsidRDefault="009B6B2F" w:rsidP="007B1594">
            <w:r>
              <w:t>3</w:t>
            </w:r>
            <w:r w:rsidR="00DE6BF0">
              <w:t xml:space="preserve">.b) </w:t>
            </w:r>
            <w:r w:rsidR="007B1594" w:rsidRPr="007B1594">
              <w:t>Kursusbeskrivelse (engelsk)</w:t>
            </w:r>
          </w:p>
        </w:tc>
      </w:tr>
      <w:tr w:rsidR="007B1594" w:rsidRPr="007B1594" w14:paraId="53BDB5AE" w14:textId="77777777" w:rsidTr="000E70C4">
        <w:trPr>
          <w:trHeight w:val="2608"/>
        </w:trPr>
        <w:tc>
          <w:tcPr>
            <w:tcW w:w="4508" w:type="dxa"/>
          </w:tcPr>
          <w:p w14:paraId="326E86B7" w14:textId="77777777" w:rsidR="007B1594" w:rsidRPr="007B1594" w:rsidRDefault="007B1594">
            <w:pPr>
              <w:rPr>
                <w:u w:val="single"/>
              </w:rPr>
            </w:pPr>
            <w:r w:rsidRPr="007B1594">
              <w:rPr>
                <w:u w:val="single"/>
              </w:rPr>
              <w:t>Formål</w:t>
            </w:r>
          </w:p>
          <w:p w14:paraId="5532FBE3" w14:textId="77777777" w:rsidR="004B5849" w:rsidRPr="007B1594" w:rsidRDefault="004B5849"/>
        </w:tc>
        <w:tc>
          <w:tcPr>
            <w:tcW w:w="4508" w:type="dxa"/>
          </w:tcPr>
          <w:p w14:paraId="1FF61267" w14:textId="77777777" w:rsidR="007B1594" w:rsidRPr="007B1594" w:rsidRDefault="000E70C4" w:rsidP="007B1594">
            <w:pPr>
              <w:rPr>
                <w:u w:val="single"/>
              </w:rPr>
            </w:pPr>
            <w:r>
              <w:rPr>
                <w:u w:val="single"/>
              </w:rPr>
              <w:t>Objective</w:t>
            </w:r>
          </w:p>
          <w:p w14:paraId="3E2CB237" w14:textId="77777777" w:rsidR="007B1594" w:rsidRPr="007B1594" w:rsidRDefault="007B1594"/>
        </w:tc>
      </w:tr>
      <w:tr w:rsidR="007B1594" w:rsidRPr="007B1594" w14:paraId="7C644592" w14:textId="77777777" w:rsidTr="000E70C4">
        <w:trPr>
          <w:trHeight w:val="2608"/>
        </w:trPr>
        <w:tc>
          <w:tcPr>
            <w:tcW w:w="4508" w:type="dxa"/>
          </w:tcPr>
          <w:p w14:paraId="2FEFBBEA" w14:textId="77777777" w:rsidR="007B1594" w:rsidRDefault="007B1594">
            <w:pPr>
              <w:rPr>
                <w:u w:val="single"/>
              </w:rPr>
            </w:pPr>
            <w:r w:rsidRPr="007B1594">
              <w:rPr>
                <w:u w:val="single"/>
              </w:rPr>
              <w:t>Læringsmål</w:t>
            </w:r>
          </w:p>
          <w:p w14:paraId="1B08C279" w14:textId="77777777" w:rsidR="007B1594" w:rsidRPr="000E70C4" w:rsidRDefault="007B1594" w:rsidP="000E70C4">
            <w:pPr>
              <w:pStyle w:val="ListParagraph"/>
              <w:numPr>
                <w:ilvl w:val="0"/>
                <w:numId w:val="2"/>
              </w:numPr>
              <w:rPr>
                <w:u w:val="single"/>
              </w:rPr>
            </w:pPr>
          </w:p>
        </w:tc>
        <w:tc>
          <w:tcPr>
            <w:tcW w:w="4508" w:type="dxa"/>
          </w:tcPr>
          <w:p w14:paraId="3A1953DB" w14:textId="77777777" w:rsidR="007B1594" w:rsidRPr="007B1594" w:rsidRDefault="000E70C4">
            <w:pPr>
              <w:rPr>
                <w:u w:val="single"/>
              </w:rPr>
            </w:pPr>
            <w:r>
              <w:rPr>
                <w:u w:val="single"/>
              </w:rPr>
              <w:t>Learning outcome</w:t>
            </w:r>
          </w:p>
          <w:p w14:paraId="78B2BF5D" w14:textId="77777777" w:rsidR="007B1594" w:rsidRPr="000E70C4" w:rsidRDefault="007B1594" w:rsidP="000E70C4">
            <w:pPr>
              <w:pStyle w:val="ListParagraph"/>
              <w:numPr>
                <w:ilvl w:val="0"/>
                <w:numId w:val="2"/>
              </w:numPr>
              <w:rPr>
                <w:u w:val="single"/>
              </w:rPr>
            </w:pPr>
          </w:p>
        </w:tc>
      </w:tr>
      <w:tr w:rsidR="007B1594" w:rsidRPr="007B1594" w14:paraId="3BF01D2E" w14:textId="77777777" w:rsidTr="000E70C4">
        <w:trPr>
          <w:trHeight w:val="2608"/>
        </w:trPr>
        <w:tc>
          <w:tcPr>
            <w:tcW w:w="4508" w:type="dxa"/>
          </w:tcPr>
          <w:p w14:paraId="2DCDFCBC" w14:textId="77777777" w:rsidR="007B1594" w:rsidRPr="007B1594" w:rsidRDefault="007B1594">
            <w:pPr>
              <w:rPr>
                <w:u w:val="single"/>
              </w:rPr>
            </w:pPr>
            <w:r w:rsidRPr="007B1594">
              <w:rPr>
                <w:u w:val="single"/>
              </w:rPr>
              <w:t>Indhold</w:t>
            </w:r>
          </w:p>
          <w:p w14:paraId="5265742A" w14:textId="77777777" w:rsidR="007B1594" w:rsidRPr="007B1594" w:rsidRDefault="007B1594"/>
        </w:tc>
        <w:tc>
          <w:tcPr>
            <w:tcW w:w="4508" w:type="dxa"/>
          </w:tcPr>
          <w:p w14:paraId="19264E1F" w14:textId="77777777" w:rsidR="007B1594" w:rsidRPr="007B1594" w:rsidRDefault="000E70C4">
            <w:pPr>
              <w:rPr>
                <w:u w:val="single"/>
              </w:rPr>
            </w:pPr>
            <w:r>
              <w:rPr>
                <w:u w:val="single"/>
              </w:rPr>
              <w:t>Content</w:t>
            </w:r>
          </w:p>
          <w:p w14:paraId="6D8FAD16" w14:textId="77777777" w:rsidR="007B1594" w:rsidRPr="007B1594" w:rsidRDefault="007B1594">
            <w:pPr>
              <w:rPr>
                <w:u w:val="single"/>
              </w:rPr>
            </w:pPr>
          </w:p>
        </w:tc>
      </w:tr>
      <w:tr w:rsidR="007B1594" w:rsidRPr="007B1594" w14:paraId="6D3D254D" w14:textId="77777777" w:rsidTr="000E70C4">
        <w:trPr>
          <w:trHeight w:val="2608"/>
        </w:trPr>
        <w:tc>
          <w:tcPr>
            <w:tcW w:w="4508" w:type="dxa"/>
          </w:tcPr>
          <w:p w14:paraId="059C2EAD" w14:textId="77777777" w:rsidR="00F91B93" w:rsidRPr="007B1594" w:rsidRDefault="00F91B93">
            <w:pPr>
              <w:rPr>
                <w:u w:val="single"/>
              </w:rPr>
            </w:pPr>
            <w:commentRangeStart w:id="3"/>
            <w:r>
              <w:rPr>
                <w:u w:val="single"/>
              </w:rPr>
              <w:lastRenderedPageBreak/>
              <w:t>Evt. s</w:t>
            </w:r>
            <w:r w:rsidR="007B1594" w:rsidRPr="007B1594">
              <w:rPr>
                <w:u w:val="single"/>
              </w:rPr>
              <w:t>upplerende info</w:t>
            </w:r>
            <w:r>
              <w:rPr>
                <w:u w:val="single"/>
              </w:rPr>
              <w:t>?</w:t>
            </w:r>
            <w:r w:rsidR="00EC7955" w:rsidRPr="007B1594">
              <w:rPr>
                <w:u w:val="single"/>
              </w:rPr>
              <w:t xml:space="preserve"> </w:t>
            </w:r>
          </w:p>
          <w:p w14:paraId="53B768D4" w14:textId="77777777" w:rsidR="007B1594" w:rsidRPr="007B1594" w:rsidRDefault="007B1594"/>
        </w:tc>
        <w:tc>
          <w:tcPr>
            <w:tcW w:w="4508" w:type="dxa"/>
          </w:tcPr>
          <w:p w14:paraId="3E3D7FE2" w14:textId="77777777" w:rsidR="007B1594" w:rsidRPr="007B1594" w:rsidRDefault="00EC7955">
            <w:r>
              <w:rPr>
                <w:u w:val="single"/>
              </w:rPr>
              <w:t>Any s</w:t>
            </w:r>
            <w:r w:rsidR="000E70C4" w:rsidRPr="000E70C4">
              <w:rPr>
                <w:u w:val="single"/>
              </w:rPr>
              <w:t>upplemental information</w:t>
            </w:r>
            <w:r>
              <w:rPr>
                <w:u w:val="single"/>
              </w:rPr>
              <w:t>?</w:t>
            </w:r>
            <w:commentRangeEnd w:id="3"/>
            <w:r>
              <w:rPr>
                <w:rStyle w:val="CommentReference"/>
              </w:rPr>
              <w:commentReference w:id="3"/>
            </w:r>
          </w:p>
          <w:p w14:paraId="585FC609" w14:textId="77777777" w:rsidR="007B1594" w:rsidRPr="007B1594" w:rsidRDefault="007B1594"/>
        </w:tc>
      </w:tr>
    </w:tbl>
    <w:p w14:paraId="5DCCF99A" w14:textId="77777777" w:rsidR="004B5849" w:rsidRDefault="004B5849"/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37"/>
        <w:gridCol w:w="4095"/>
        <w:gridCol w:w="436"/>
        <w:gridCol w:w="4048"/>
      </w:tblGrid>
      <w:tr w:rsidR="004B5849" w14:paraId="08CA8B02" w14:textId="77777777" w:rsidTr="005C5057">
        <w:tc>
          <w:tcPr>
            <w:tcW w:w="2513" w:type="pct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1B9061E3" w14:textId="3F6C7307" w:rsidR="004B5849" w:rsidRDefault="009B6B2F">
            <w:r>
              <w:t>4</w:t>
            </w:r>
            <w:r w:rsidR="004B5849">
              <w:t>) Hvilke fakulteter udbydes kurset på?</w:t>
            </w:r>
          </w:p>
        </w:tc>
        <w:tc>
          <w:tcPr>
            <w:tcW w:w="2487" w:type="pct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0D080C3F" w14:textId="7665799A" w:rsidR="004B5849" w:rsidRDefault="009B6B2F">
            <w:r>
              <w:t>5</w:t>
            </w:r>
            <w:r w:rsidR="004B5849">
              <w:t>) Målgruppe</w:t>
            </w:r>
          </w:p>
        </w:tc>
      </w:tr>
      <w:tr w:rsidR="004B5849" w14:paraId="3C0DF38F" w14:textId="77777777" w:rsidTr="005C5057">
        <w:sdt>
          <w:sdtPr>
            <w:id w:val="-11469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5D436F17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7F09BB5D" w14:textId="77777777" w:rsidR="004B5849" w:rsidRDefault="004B5849" w:rsidP="004B5849">
            <w:r>
              <w:t>Hele AU</w:t>
            </w:r>
          </w:p>
        </w:tc>
        <w:sdt>
          <w:sdtPr>
            <w:id w:val="13371110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3365E236" w14:textId="77777777" w:rsidR="004B5849" w:rsidRDefault="00677322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66A3FC2B" w14:textId="77777777" w:rsidR="004B5849" w:rsidRDefault="00F91B93" w:rsidP="004B5849">
            <w:r>
              <w:t xml:space="preserve">Studenterundervisere / Instruktorer </w:t>
            </w:r>
          </w:p>
        </w:tc>
      </w:tr>
      <w:tr w:rsidR="004B5849" w14:paraId="1667172A" w14:textId="77777777" w:rsidTr="005C5057">
        <w:sdt>
          <w:sdtPr>
            <w:id w:val="-869446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7E458B0A" w14:textId="77777777" w:rsidR="004B5849" w:rsidRDefault="00DD6A7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4CF3F385" w14:textId="77777777" w:rsidR="004B5849" w:rsidRDefault="004B5849" w:rsidP="004B5849">
            <w:r>
              <w:t>Arts</w:t>
            </w:r>
          </w:p>
        </w:tc>
        <w:sdt>
          <w:sdtPr>
            <w:id w:val="1391620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45D21CF1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28AD2B69" w14:textId="77777777" w:rsidR="004B5849" w:rsidRDefault="00F91B93" w:rsidP="004B5849">
            <w:r>
              <w:t xml:space="preserve">Ph.d.-studerende </w:t>
            </w:r>
          </w:p>
        </w:tc>
      </w:tr>
      <w:tr w:rsidR="004B5849" w14:paraId="561D0D89" w14:textId="77777777" w:rsidTr="005C5057">
        <w:sdt>
          <w:sdtPr>
            <w:id w:val="9021810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0BF06CB2" w14:textId="77777777" w:rsidR="004B5849" w:rsidRDefault="008510BD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21869240" w14:textId="77777777" w:rsidR="004B5849" w:rsidRDefault="004B5849" w:rsidP="004B5849">
            <w:r>
              <w:t>Health</w:t>
            </w:r>
          </w:p>
        </w:tc>
        <w:sdt>
          <w:sdtPr>
            <w:id w:val="11457051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42A573D2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60591F92" w14:textId="77777777" w:rsidR="004B5849" w:rsidRDefault="00F91B93" w:rsidP="004B5849">
            <w:r>
              <w:t>DVIP / Eksterne lektorer</w:t>
            </w:r>
          </w:p>
        </w:tc>
      </w:tr>
      <w:tr w:rsidR="004B5849" w14:paraId="2C0ED9C1" w14:textId="77777777" w:rsidTr="005C5057">
        <w:sdt>
          <w:sdtPr>
            <w:id w:val="-736637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339D3762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316272AF" w14:textId="77777777" w:rsidR="004B5849" w:rsidRDefault="004B5849" w:rsidP="004B5849">
            <w:r>
              <w:t>Natural Sciences</w:t>
            </w:r>
          </w:p>
        </w:tc>
        <w:sdt>
          <w:sdtPr>
            <w:id w:val="-10628741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28D67360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4614EE82" w14:textId="77777777" w:rsidR="004B5849" w:rsidRDefault="00F91B93" w:rsidP="004B5849">
            <w:r>
              <w:t>Adjunkter og postdocs</w:t>
            </w:r>
          </w:p>
        </w:tc>
      </w:tr>
      <w:tr w:rsidR="004B5849" w14:paraId="4907A97B" w14:textId="77777777" w:rsidTr="005C5057">
        <w:sdt>
          <w:sdtPr>
            <w:id w:val="1053276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50C48380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1DF59CCB" w14:textId="77777777" w:rsidR="004B5849" w:rsidRDefault="004B5849" w:rsidP="004B5849">
            <w:r>
              <w:t>Technical Sciences</w:t>
            </w:r>
          </w:p>
        </w:tc>
        <w:sdt>
          <w:sdtPr>
            <w:id w:val="8986374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728CE2AC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21E0D2E7" w14:textId="77777777" w:rsidR="004B5849" w:rsidRDefault="004B5849" w:rsidP="004B5849">
            <w:r>
              <w:t>Ph.d.-</w:t>
            </w:r>
            <w:r w:rsidR="008510BD">
              <w:t>vejledere</w:t>
            </w:r>
          </w:p>
        </w:tc>
      </w:tr>
      <w:tr w:rsidR="004B5849" w14:paraId="7E441FFE" w14:textId="77777777" w:rsidTr="005C5057">
        <w:sdt>
          <w:sdtPr>
            <w:id w:val="1053195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right w:val="nil"/>
                </w:tcBorders>
              </w:tcPr>
              <w:p w14:paraId="45FDAB0D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71" w:type="pct"/>
            <w:tcBorders>
              <w:left w:val="nil"/>
            </w:tcBorders>
          </w:tcPr>
          <w:p w14:paraId="2F97E39F" w14:textId="77777777" w:rsidR="004B5849" w:rsidRDefault="004B5849" w:rsidP="004B5849">
            <w:r>
              <w:t>Aarhus BSS</w:t>
            </w:r>
          </w:p>
        </w:tc>
        <w:sdt>
          <w:sdtPr>
            <w:id w:val="1637302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  <w:tcBorders>
                  <w:left w:val="nil"/>
                  <w:right w:val="nil"/>
                </w:tcBorders>
              </w:tcPr>
              <w:p w14:paraId="710412B1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45" w:type="pct"/>
            <w:tcBorders>
              <w:left w:val="nil"/>
            </w:tcBorders>
          </w:tcPr>
          <w:p w14:paraId="444DF887" w14:textId="77777777" w:rsidR="004B5849" w:rsidRDefault="00F91B93" w:rsidP="004B5849">
            <w:r>
              <w:t>Senior VIP (p</w:t>
            </w:r>
            <w:r w:rsidR="004B5849" w:rsidRPr="00DE6BF0">
              <w:t>rofessorer, lektorer, docenter m.m.</w:t>
            </w:r>
            <w:r>
              <w:t>)</w:t>
            </w:r>
          </w:p>
        </w:tc>
      </w:tr>
      <w:tr w:rsidR="004B5849" w:rsidRPr="009B6B2F" w14:paraId="72EC5ADF" w14:textId="77777777" w:rsidTr="005C5057">
        <w:tc>
          <w:tcPr>
            <w:tcW w:w="242" w:type="pct"/>
            <w:tcBorders>
              <w:right w:val="nil"/>
            </w:tcBorders>
          </w:tcPr>
          <w:p w14:paraId="168C4205" w14:textId="77777777" w:rsidR="004B5849" w:rsidRDefault="004B5849" w:rsidP="004B5849"/>
        </w:tc>
        <w:tc>
          <w:tcPr>
            <w:tcW w:w="2271" w:type="pct"/>
            <w:tcBorders>
              <w:left w:val="nil"/>
            </w:tcBorders>
          </w:tcPr>
          <w:p w14:paraId="1DCD7F47" w14:textId="77777777" w:rsidR="004B5849" w:rsidRPr="00074A11" w:rsidRDefault="004B5849" w:rsidP="004B5849">
            <w:pPr>
              <w:rPr>
                <w:lang w:val="en-US"/>
              </w:rPr>
            </w:pPr>
            <w:r w:rsidRPr="00074A11">
              <w:rPr>
                <w:lang w:val="en-US"/>
              </w:rPr>
              <w:t>Andre?</w:t>
            </w:r>
          </w:p>
          <w:sdt>
            <w:sdtPr>
              <w:id w:val="2134354959"/>
              <w:placeholder>
                <w:docPart w:val="6232BDD25C124FD195B6BD164975F153"/>
              </w:placeholder>
              <w:showingPlcHdr/>
              <w:text/>
            </w:sdtPr>
            <w:sdtEndPr/>
            <w:sdtContent>
              <w:p w14:paraId="6F9888E1" w14:textId="77777777" w:rsidR="004B5849" w:rsidRPr="00074A11" w:rsidRDefault="004B5849" w:rsidP="004B5849">
                <w:pPr>
                  <w:rPr>
                    <w:lang w:val="en-US"/>
                  </w:rPr>
                </w:pPr>
                <w:r w:rsidRPr="00074A11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  <w:tc>
          <w:tcPr>
            <w:tcW w:w="242" w:type="pct"/>
            <w:tcBorders>
              <w:left w:val="nil"/>
              <w:right w:val="nil"/>
            </w:tcBorders>
          </w:tcPr>
          <w:p w14:paraId="49C80185" w14:textId="77777777" w:rsidR="004B5849" w:rsidRPr="00074A11" w:rsidRDefault="004B5849" w:rsidP="004B5849">
            <w:pPr>
              <w:rPr>
                <w:lang w:val="en-US"/>
              </w:rPr>
            </w:pPr>
          </w:p>
        </w:tc>
        <w:tc>
          <w:tcPr>
            <w:tcW w:w="2245" w:type="pct"/>
            <w:tcBorders>
              <w:left w:val="nil"/>
            </w:tcBorders>
          </w:tcPr>
          <w:p w14:paraId="18EF26CE" w14:textId="77777777" w:rsidR="004B5849" w:rsidRPr="00074A11" w:rsidRDefault="004B5849" w:rsidP="004B5849">
            <w:pPr>
              <w:rPr>
                <w:lang w:val="en-US"/>
              </w:rPr>
            </w:pPr>
            <w:r w:rsidRPr="00074A11">
              <w:rPr>
                <w:lang w:val="en-US"/>
              </w:rPr>
              <w:t>Andre?</w:t>
            </w:r>
          </w:p>
          <w:sdt>
            <w:sdtPr>
              <w:id w:val="-838471580"/>
              <w:placeholder>
                <w:docPart w:val="00A0C16B10CB4B2CAE09ADE764804520"/>
              </w:placeholder>
              <w:showingPlcHdr/>
              <w:text/>
            </w:sdtPr>
            <w:sdtEndPr/>
            <w:sdtContent>
              <w:p w14:paraId="29B07E5C" w14:textId="77777777" w:rsidR="004B5849" w:rsidRPr="00074A11" w:rsidRDefault="004B5849" w:rsidP="004B5849">
                <w:pPr>
                  <w:rPr>
                    <w:lang w:val="en-US"/>
                  </w:rPr>
                </w:pPr>
                <w:r w:rsidRPr="00074A11">
                  <w:rPr>
                    <w:rStyle w:val="PlaceholderText"/>
                    <w:lang w:val="en-US"/>
                  </w:rPr>
                  <w:t>Click or tap here to enter text.</w:t>
                </w:r>
              </w:p>
            </w:sdtContent>
          </w:sdt>
        </w:tc>
      </w:tr>
    </w:tbl>
    <w:p w14:paraId="706719D7" w14:textId="77777777" w:rsidR="007B1594" w:rsidRPr="00074A11" w:rsidRDefault="007B1594">
      <w:pPr>
        <w:rPr>
          <w:lang w:val="en-US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4B5849" w14:paraId="077E6035" w14:textId="77777777" w:rsidTr="008510BD">
        <w:tc>
          <w:tcPr>
            <w:tcW w:w="4508" w:type="dxa"/>
            <w:shd w:val="clear" w:color="auto" w:fill="BDD6EE" w:themeFill="accent1" w:themeFillTint="66"/>
          </w:tcPr>
          <w:p w14:paraId="3E573E9F" w14:textId="29533C15" w:rsidR="004B5849" w:rsidRDefault="009B6B2F">
            <w:r>
              <w:t>6</w:t>
            </w:r>
            <w:r w:rsidR="0025273D">
              <w:t>) Kursusleder</w:t>
            </w:r>
            <w:r w:rsidR="00B963B4">
              <w:t>/ ansvarlig (én person)</w:t>
            </w:r>
          </w:p>
        </w:tc>
        <w:tc>
          <w:tcPr>
            <w:tcW w:w="4508" w:type="dxa"/>
            <w:shd w:val="clear" w:color="auto" w:fill="BDD6EE" w:themeFill="accent1" w:themeFillTint="66"/>
          </w:tcPr>
          <w:p w14:paraId="340A3ACB" w14:textId="3E614E2A" w:rsidR="004B5849" w:rsidRDefault="009B6B2F" w:rsidP="004B5849">
            <w:r>
              <w:t>7</w:t>
            </w:r>
            <w:r w:rsidR="004B5849">
              <w:t>) Omfang (antal timer i alt)</w:t>
            </w:r>
          </w:p>
        </w:tc>
      </w:tr>
      <w:tr w:rsidR="004B5849" w14:paraId="63FC28D9" w14:textId="77777777" w:rsidTr="00850BA4">
        <w:tc>
          <w:tcPr>
            <w:tcW w:w="4508" w:type="dxa"/>
          </w:tcPr>
          <w:p w14:paraId="163D784B" w14:textId="77777777" w:rsidR="004B5849" w:rsidRDefault="004B5849"/>
        </w:tc>
        <w:tc>
          <w:tcPr>
            <w:tcW w:w="4508" w:type="dxa"/>
          </w:tcPr>
          <w:p w14:paraId="4F3CA113" w14:textId="77777777" w:rsidR="004B5849" w:rsidRDefault="004B5849"/>
        </w:tc>
      </w:tr>
    </w:tbl>
    <w:p w14:paraId="5BB7E998" w14:textId="77777777" w:rsidR="0004738A" w:rsidRDefault="0004738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4B5849" w14:paraId="7D5F54DD" w14:textId="77777777" w:rsidTr="008510BD">
        <w:tc>
          <w:tcPr>
            <w:tcW w:w="4508" w:type="dxa"/>
            <w:shd w:val="clear" w:color="auto" w:fill="BDD6EE" w:themeFill="accent1" w:themeFillTint="66"/>
          </w:tcPr>
          <w:p w14:paraId="3989411D" w14:textId="3BF07EAB" w:rsidR="004B5849" w:rsidRDefault="009B6B2F" w:rsidP="004B5849">
            <w:r>
              <w:t>8</w:t>
            </w:r>
            <w:r w:rsidR="004B5849">
              <w:t>) Format (</w:t>
            </w:r>
            <w:r w:rsidR="00F91B93">
              <w:t>online</w:t>
            </w:r>
            <w:r w:rsidR="004B5849">
              <w:t xml:space="preserve">, </w:t>
            </w:r>
            <w:r w:rsidR="00F91B93">
              <w:t>blended</w:t>
            </w:r>
            <w:r w:rsidR="004B5849">
              <w:t xml:space="preserve">, </w:t>
            </w:r>
            <w:r w:rsidR="00F91B93">
              <w:t>fysisk</w:t>
            </w:r>
            <w:r w:rsidR="004B5849">
              <w:t xml:space="preserve"> etc.)</w:t>
            </w:r>
          </w:p>
        </w:tc>
        <w:tc>
          <w:tcPr>
            <w:tcW w:w="4508" w:type="dxa"/>
            <w:shd w:val="clear" w:color="auto" w:fill="BDD6EE" w:themeFill="accent1" w:themeFillTint="66"/>
          </w:tcPr>
          <w:p w14:paraId="6193C7A8" w14:textId="6BF8B093" w:rsidR="004B5849" w:rsidRDefault="009B6B2F" w:rsidP="004B5849">
            <w:r>
              <w:t>9</w:t>
            </w:r>
            <w:r w:rsidR="004B5849">
              <w:t>) Skal</w:t>
            </w:r>
            <w:r w:rsidR="00F91B93">
              <w:t xml:space="preserve"> </w:t>
            </w:r>
            <w:r w:rsidR="004B5849">
              <w:t>deltagerne medbringe noget? Hvad?</w:t>
            </w:r>
          </w:p>
        </w:tc>
      </w:tr>
      <w:tr w:rsidR="004B5849" w14:paraId="33BF54CF" w14:textId="77777777" w:rsidTr="004B5849">
        <w:trPr>
          <w:trHeight w:val="1342"/>
        </w:trPr>
        <w:tc>
          <w:tcPr>
            <w:tcW w:w="4508" w:type="dxa"/>
          </w:tcPr>
          <w:p w14:paraId="4D47A483" w14:textId="77777777" w:rsidR="004B5849" w:rsidRDefault="004B5849"/>
        </w:tc>
        <w:tc>
          <w:tcPr>
            <w:tcW w:w="4508" w:type="dxa"/>
          </w:tcPr>
          <w:p w14:paraId="507F03BD" w14:textId="77777777" w:rsidR="004B5849" w:rsidRDefault="004B5849"/>
        </w:tc>
      </w:tr>
    </w:tbl>
    <w:p w14:paraId="4E25594C" w14:textId="77777777" w:rsidR="00DE6BF0" w:rsidRDefault="00DE6BF0"/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53"/>
        <w:gridCol w:w="3759"/>
        <w:gridCol w:w="437"/>
        <w:gridCol w:w="4067"/>
      </w:tblGrid>
      <w:tr w:rsidR="004B5849" w14:paraId="7EC5406F" w14:textId="77777777" w:rsidTr="005C5057">
        <w:tc>
          <w:tcPr>
            <w:tcW w:w="2502" w:type="pct"/>
            <w:gridSpan w:val="2"/>
            <w:shd w:val="clear" w:color="auto" w:fill="BDD6EE" w:themeFill="accent1" w:themeFillTint="66"/>
          </w:tcPr>
          <w:p w14:paraId="09DF991F" w14:textId="7D393C97" w:rsidR="004B5849" w:rsidRDefault="009B6B2F" w:rsidP="004B5849">
            <w:r>
              <w:t>10</w:t>
            </w:r>
            <w:r w:rsidR="004B5849">
              <w:t xml:space="preserve">)  </w:t>
            </w:r>
            <w:r w:rsidR="004B5849" w:rsidRPr="00DE6BF0">
              <w:t>Kapacitet (min./maks. antal deltagere)</w:t>
            </w:r>
          </w:p>
        </w:tc>
        <w:tc>
          <w:tcPr>
            <w:tcW w:w="2498" w:type="pct"/>
            <w:gridSpan w:val="2"/>
            <w:shd w:val="clear" w:color="auto" w:fill="BDD6EE" w:themeFill="accent1" w:themeFillTint="66"/>
          </w:tcPr>
          <w:p w14:paraId="6201EBF0" w14:textId="25517FCD" w:rsidR="004B5849" w:rsidRDefault="009B6B2F" w:rsidP="004B5849">
            <w:r>
              <w:t>11</w:t>
            </w:r>
            <w:r w:rsidR="004B5849">
              <w:t>) Udløser kurset kursusbevis?</w:t>
            </w:r>
          </w:p>
        </w:tc>
      </w:tr>
      <w:tr w:rsidR="004B5849" w14:paraId="55FE8617" w14:textId="77777777" w:rsidTr="005C5057">
        <w:tc>
          <w:tcPr>
            <w:tcW w:w="417" w:type="pct"/>
          </w:tcPr>
          <w:p w14:paraId="7045D1E4" w14:textId="77777777" w:rsidR="004B5849" w:rsidRDefault="004B5849" w:rsidP="004B5849">
            <w:r>
              <w:t>Min.</w:t>
            </w:r>
          </w:p>
        </w:tc>
        <w:tc>
          <w:tcPr>
            <w:tcW w:w="2085" w:type="pct"/>
          </w:tcPr>
          <w:p w14:paraId="41920380" w14:textId="77777777" w:rsidR="004B5849" w:rsidRDefault="004B5849" w:rsidP="004B5849"/>
        </w:tc>
        <w:sdt>
          <w:sdtPr>
            <w:id w:val="1094211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</w:tcPr>
              <w:p w14:paraId="199D2017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56" w:type="pct"/>
          </w:tcPr>
          <w:p w14:paraId="3BE4DCFC" w14:textId="77777777" w:rsidR="004B5849" w:rsidRDefault="004B5849" w:rsidP="004B5849">
            <w:r>
              <w:t>Ja</w:t>
            </w:r>
          </w:p>
        </w:tc>
      </w:tr>
      <w:tr w:rsidR="004B5849" w14:paraId="799C59C5" w14:textId="77777777" w:rsidTr="005C5057">
        <w:tc>
          <w:tcPr>
            <w:tcW w:w="417" w:type="pct"/>
          </w:tcPr>
          <w:p w14:paraId="206AF254" w14:textId="77777777" w:rsidR="004B5849" w:rsidRDefault="004B5849" w:rsidP="004B5849">
            <w:r>
              <w:t>Maks.</w:t>
            </w:r>
          </w:p>
        </w:tc>
        <w:tc>
          <w:tcPr>
            <w:tcW w:w="2085" w:type="pct"/>
          </w:tcPr>
          <w:p w14:paraId="41DF4F6A" w14:textId="77777777" w:rsidR="004B5849" w:rsidRDefault="004B5849" w:rsidP="004B5849"/>
        </w:tc>
        <w:sdt>
          <w:sdtPr>
            <w:id w:val="-1105113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42" w:type="pct"/>
              </w:tcPr>
              <w:p w14:paraId="2EF6799D" w14:textId="77777777" w:rsidR="004B5849" w:rsidRDefault="004B5849" w:rsidP="004B584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2256" w:type="pct"/>
          </w:tcPr>
          <w:p w14:paraId="40A44949" w14:textId="77777777" w:rsidR="004B5849" w:rsidRDefault="004B5849" w:rsidP="004B5849">
            <w:r>
              <w:t>Nej</w:t>
            </w:r>
          </w:p>
        </w:tc>
      </w:tr>
    </w:tbl>
    <w:p w14:paraId="7E2CDC1D" w14:textId="77777777" w:rsidR="00DE6BF0" w:rsidRDefault="00DE6BF0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04738A" w14:paraId="57811487" w14:textId="77777777" w:rsidTr="008510BD">
        <w:tc>
          <w:tcPr>
            <w:tcW w:w="9016" w:type="dxa"/>
            <w:shd w:val="clear" w:color="auto" w:fill="BDD6EE" w:themeFill="accent1" w:themeFillTint="66"/>
          </w:tcPr>
          <w:p w14:paraId="1A0546FD" w14:textId="7B846447" w:rsidR="0004738A" w:rsidRDefault="009B6B2F">
            <w:r>
              <w:t>12</w:t>
            </w:r>
            <w:r w:rsidR="0004738A">
              <w:t xml:space="preserve">) </w:t>
            </w:r>
            <w:r w:rsidR="0004738A" w:rsidRPr="0004738A">
              <w:t>Er der nogen forudsætninger for deltagelse? Hvis ja, hvilke?</w:t>
            </w:r>
          </w:p>
        </w:tc>
      </w:tr>
      <w:tr w:rsidR="0004738A" w14:paraId="758F0545" w14:textId="77777777" w:rsidTr="005C5057">
        <w:trPr>
          <w:trHeight w:val="552"/>
        </w:trPr>
        <w:tc>
          <w:tcPr>
            <w:tcW w:w="9016" w:type="dxa"/>
          </w:tcPr>
          <w:p w14:paraId="0DFD56DD" w14:textId="77777777" w:rsidR="005C5057" w:rsidRDefault="005C5057"/>
          <w:p w14:paraId="4AFA0B44" w14:textId="77777777" w:rsidR="005C5057" w:rsidRDefault="005C5057"/>
        </w:tc>
      </w:tr>
    </w:tbl>
    <w:p w14:paraId="0ACA128B" w14:textId="77777777" w:rsidR="004B5849" w:rsidRDefault="004B5849"/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4B5849" w14:paraId="070307A2" w14:textId="77777777" w:rsidTr="005C5057">
        <w:tc>
          <w:tcPr>
            <w:tcW w:w="5000" w:type="pct"/>
            <w:shd w:val="clear" w:color="auto" w:fill="BDD6EE" w:themeFill="accent1" w:themeFillTint="66"/>
          </w:tcPr>
          <w:p w14:paraId="05361652" w14:textId="11DFF9A1" w:rsidR="004B5849" w:rsidRDefault="009B6B2F" w:rsidP="004B5849">
            <w:r>
              <w:t>13</w:t>
            </w:r>
            <w:r w:rsidR="004B5849">
              <w:t>) Øvrige oplysninger?</w:t>
            </w:r>
          </w:p>
        </w:tc>
      </w:tr>
      <w:tr w:rsidR="004B5849" w14:paraId="69CB4939" w14:textId="77777777" w:rsidTr="005C5057">
        <w:trPr>
          <w:trHeight w:val="2558"/>
        </w:trPr>
        <w:tc>
          <w:tcPr>
            <w:tcW w:w="5000" w:type="pct"/>
          </w:tcPr>
          <w:p w14:paraId="1A487C0A" w14:textId="77777777" w:rsidR="00DD6A79" w:rsidRDefault="00DD6A79" w:rsidP="0070344A"/>
        </w:tc>
      </w:tr>
    </w:tbl>
    <w:p w14:paraId="36C4F563" w14:textId="77777777" w:rsidR="004B5849" w:rsidRPr="004B5849" w:rsidRDefault="004B5849">
      <w:pPr>
        <w:rPr>
          <w:sz w:val="2"/>
          <w:szCs w:val="2"/>
        </w:rPr>
      </w:pPr>
    </w:p>
    <w:sectPr w:rsidR="004B5849" w:rsidRPr="004B5849" w:rsidSect="00650F6E">
      <w:headerReference w:type="default" r:id="rId9"/>
      <w:footerReference w:type="default" r:id="rId10"/>
      <w:pgSz w:w="11906" w:h="16838"/>
      <w:pgMar w:top="1440" w:right="1440" w:bottom="1440" w:left="1440" w:header="284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Nina Adolfsen" w:date="2022-03-29T10:43:00Z" w:initials="NA">
    <w:p w14:paraId="203718FF" w14:textId="77777777" w:rsidR="00677322" w:rsidRDefault="00677322">
      <w:pPr>
        <w:pStyle w:val="CommentText"/>
      </w:pPr>
      <w:r>
        <w:rPr>
          <w:rStyle w:val="CommentReference"/>
        </w:rPr>
        <w:annotationRef/>
      </w:r>
      <w:r>
        <w:t xml:space="preserve">Overvej grundigt en passende overskrift, der er sigende for kurset som helhed. </w:t>
      </w:r>
    </w:p>
  </w:comment>
  <w:comment w:id="2" w:author="Nina Vestergaard Adolfsen" w:date="2022-03-31T15:12:00Z" w:initials="NA">
    <w:p w14:paraId="4CE2AA08" w14:textId="743EFA45" w:rsidR="009B6B2F" w:rsidRDefault="009B6B2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Kun én sætning, der ultrakort beskriver indholdet af kurset.</w:t>
      </w:r>
    </w:p>
  </w:comment>
  <w:comment w:id="3" w:author="Nina Adolfsen" w:date="2022-03-29T10:37:00Z" w:initials="NA">
    <w:p w14:paraId="7CC6BBBD" w14:textId="3F8A9D62" w:rsidR="00EC7955" w:rsidRDefault="00EC7955">
      <w:pPr>
        <w:pStyle w:val="CommentText"/>
      </w:pPr>
      <w:r w:rsidRPr="00EC7955">
        <w:rPr>
          <w:rStyle w:val="CommentReference"/>
          <w:b/>
          <w:bCs/>
        </w:rPr>
        <w:annotationRef/>
      </w:r>
      <w:r w:rsidRPr="00EC7955">
        <w:rPr>
          <w:rStyle w:val="CommentReference"/>
        </w:rPr>
        <w:t>D</w:t>
      </w:r>
      <w:r>
        <w:rPr>
          <w:rStyle w:val="CommentReference"/>
        </w:rPr>
        <w:t xml:space="preserve">enne kategori </w:t>
      </w:r>
      <w:r w:rsidRPr="00EC7955">
        <w:t>bruges til at forklare</w:t>
      </w:r>
      <w:r w:rsidR="00505310">
        <w:t xml:space="preserve"> elementer af kurset, der ikke dækkes af de ovenstående kategorier. </w:t>
      </w:r>
      <w:r w:rsidRPr="00EC7955">
        <w:t xml:space="preserve">Det kan </w:t>
      </w:r>
      <w:r w:rsidR="000122F5" w:rsidRPr="00EC7955">
        <w:t xml:space="preserve">fx </w:t>
      </w:r>
      <w:r w:rsidRPr="00EC7955">
        <w:t xml:space="preserve">være </w:t>
      </w:r>
      <w:r>
        <w:t>elementer</w:t>
      </w:r>
      <w:r w:rsidRPr="00EC7955">
        <w:t xml:space="preserve">, </w:t>
      </w:r>
      <w:r>
        <w:t>som</w:t>
      </w:r>
      <w:r w:rsidRPr="00EC7955">
        <w:t xml:space="preserve"> er vigtig</w:t>
      </w:r>
      <w:r w:rsidR="00677322">
        <w:t>e</w:t>
      </w:r>
      <w:r w:rsidRPr="00EC7955">
        <w:t xml:space="preserve"> at vide </w:t>
      </w:r>
      <w:r>
        <w:t>ift.</w:t>
      </w:r>
      <w:r w:rsidRPr="00EC7955">
        <w:t xml:space="preserve"> kurset, modulbeskrivelser</w:t>
      </w:r>
      <w:r w:rsidR="00505310">
        <w:t xml:space="preserve">, illustrationer af kursusprocessen, praktisk information, forudsætninger for deltagelse </w:t>
      </w:r>
      <w:r w:rsidRPr="00EC7955">
        <w:t>o</w:t>
      </w:r>
      <w:r w:rsidR="000122F5">
        <w:t>.l</w:t>
      </w:r>
      <w:r w:rsidRPr="00EC7955">
        <w:t>.</w:t>
      </w:r>
      <w:r w:rsidR="000122F5">
        <w:t xml:space="preserve"> </w:t>
      </w:r>
      <w:r>
        <w:br/>
      </w:r>
      <w:r w:rsidRPr="00677322">
        <w:rPr>
          <w:b/>
          <w:bCs/>
        </w:rPr>
        <w:t>Vær opmærksom på</w:t>
      </w:r>
      <w:r>
        <w:t>, at denne information placeres i en udfoldelig boks og</w:t>
      </w:r>
      <w:r w:rsidR="000122F5">
        <w:t xml:space="preserve"> at</w:t>
      </w:r>
      <w:r>
        <w:t xml:space="preserve"> </w:t>
      </w:r>
      <w:r w:rsidRPr="00EC7955">
        <w:t>overskriften</w:t>
      </w:r>
      <w:r>
        <w:t xml:space="preserve"> skal relatere til den information, der placeres i boksen (dvs. boksen </w:t>
      </w:r>
      <w:r w:rsidRPr="00EC7955">
        <w:t>hedder</w:t>
      </w:r>
      <w:r w:rsidR="00677322">
        <w:t xml:space="preserve"> ikke </w:t>
      </w:r>
      <w:r w:rsidRPr="00EC7955">
        <w:t>”supplerende</w:t>
      </w:r>
      <w:r>
        <w:t xml:space="preserve"> info”). Der oprettes en ny boks for hver</w:t>
      </w:r>
      <w:r w:rsidR="00677322">
        <w:t xml:space="preserve"> overskrift</w:t>
      </w:r>
      <w:r w:rsidR="009B6B2F">
        <w:t xml:space="preserve"> – målet er, at give brugeren lettere overbli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03718FF" w15:done="0"/>
  <w15:commentEx w15:paraId="4CE2AA08" w15:done="0"/>
  <w15:commentEx w15:paraId="7CC6BBB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03718FF" w16cid:durableId="25ED613C"/>
  <w16cid:commentId w16cid:paraId="7CC6BBBD" w16cid:durableId="25ED5F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09A536" w14:textId="77777777" w:rsidR="00C25267" w:rsidRDefault="00C25267" w:rsidP="00650F6E">
      <w:pPr>
        <w:spacing w:after="0" w:line="240" w:lineRule="auto"/>
      </w:pPr>
      <w:r>
        <w:separator/>
      </w:r>
    </w:p>
  </w:endnote>
  <w:endnote w:type="continuationSeparator" w:id="0">
    <w:p w14:paraId="0E26C1C6" w14:textId="77777777" w:rsidR="00C25267" w:rsidRDefault="00C25267" w:rsidP="00650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6025586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11908D3" w14:textId="5A15FB1B" w:rsidR="00650F6E" w:rsidRDefault="00650F6E">
            <w:pPr>
              <w:pStyle w:val="Footer"/>
              <w:jc w:val="center"/>
            </w:pPr>
            <w:r w:rsidRPr="00650F6E">
              <w:rPr>
                <w:bCs/>
                <w:sz w:val="24"/>
                <w:szCs w:val="24"/>
              </w:rPr>
              <w:fldChar w:fldCharType="begin"/>
            </w:r>
            <w:r w:rsidRPr="00650F6E">
              <w:rPr>
                <w:bCs/>
              </w:rPr>
              <w:instrText xml:space="preserve"> PAGE </w:instrText>
            </w:r>
            <w:r w:rsidRPr="00650F6E">
              <w:rPr>
                <w:bCs/>
                <w:sz w:val="24"/>
                <w:szCs w:val="24"/>
              </w:rPr>
              <w:fldChar w:fldCharType="separate"/>
            </w:r>
            <w:r w:rsidR="00A05B4C">
              <w:rPr>
                <w:bCs/>
                <w:noProof/>
              </w:rPr>
              <w:t>3</w:t>
            </w:r>
            <w:r w:rsidRPr="00650F6E">
              <w:rPr>
                <w:bCs/>
                <w:sz w:val="24"/>
                <w:szCs w:val="24"/>
              </w:rPr>
              <w:fldChar w:fldCharType="end"/>
            </w:r>
            <w:r>
              <w:t>/</w:t>
            </w:r>
            <w:r w:rsidRPr="00650F6E">
              <w:rPr>
                <w:bCs/>
                <w:sz w:val="24"/>
                <w:szCs w:val="24"/>
              </w:rPr>
              <w:fldChar w:fldCharType="begin"/>
            </w:r>
            <w:r w:rsidRPr="00650F6E">
              <w:rPr>
                <w:bCs/>
              </w:rPr>
              <w:instrText xml:space="preserve"> NUMPAGES  </w:instrText>
            </w:r>
            <w:r w:rsidRPr="00650F6E">
              <w:rPr>
                <w:bCs/>
                <w:sz w:val="24"/>
                <w:szCs w:val="24"/>
              </w:rPr>
              <w:fldChar w:fldCharType="separate"/>
            </w:r>
            <w:r w:rsidR="00A05B4C">
              <w:rPr>
                <w:bCs/>
                <w:noProof/>
              </w:rPr>
              <w:t>3</w:t>
            </w:r>
            <w:r w:rsidRPr="00650F6E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744AE9" w14:textId="77777777" w:rsidR="00650F6E" w:rsidRPr="00650F6E" w:rsidRDefault="00650F6E" w:rsidP="00650F6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4BD1C4" w14:textId="77777777" w:rsidR="00C25267" w:rsidRDefault="00C25267" w:rsidP="00650F6E">
      <w:pPr>
        <w:spacing w:after="0" w:line="240" w:lineRule="auto"/>
      </w:pPr>
      <w:r>
        <w:separator/>
      </w:r>
    </w:p>
  </w:footnote>
  <w:footnote w:type="continuationSeparator" w:id="0">
    <w:p w14:paraId="3936E21F" w14:textId="77777777" w:rsidR="00C25267" w:rsidRDefault="00C25267" w:rsidP="00650F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D10081" w14:textId="77777777" w:rsidR="00650F6E" w:rsidRPr="00650F6E" w:rsidRDefault="00650F6E" w:rsidP="00650F6E">
    <w:pPr>
      <w:pStyle w:val="Heading1"/>
      <w:pBdr>
        <w:bottom w:val="single" w:sz="12" w:space="1" w:color="auto"/>
      </w:pBdr>
      <w:rPr>
        <w:color w:val="002546"/>
      </w:rPr>
    </w:pPr>
    <w:r w:rsidRPr="00650F6E">
      <w:rPr>
        <w:color w:val="002546"/>
      </w:rPr>
      <w:t>Kursusskabel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956B1"/>
    <w:multiLevelType w:val="hybridMultilevel"/>
    <w:tmpl w:val="C52600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AB506B"/>
    <w:multiLevelType w:val="hybridMultilevel"/>
    <w:tmpl w:val="8F8EBCB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na Adolfsen">
    <w15:presenceInfo w15:providerId="AD" w15:userId="S::au282206@uni.au.dk::3d52b90e-d899-4b47-90a1-d0d38052dcc4"/>
  </w15:person>
  <w15:person w15:author="Nina Vestergaard Adolfsen">
    <w15:presenceInfo w15:providerId="AD" w15:userId="S-1-5-21-1647451481-3672502608-3803859085-1976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TAxNzE1tzAxMLRU0lEKTi0uzszPAykwqwUAJA574ywAAAA="/>
  </w:docVars>
  <w:rsids>
    <w:rsidRoot w:val="006C6097"/>
    <w:rsid w:val="000122F5"/>
    <w:rsid w:val="0004738A"/>
    <w:rsid w:val="00074A11"/>
    <w:rsid w:val="000E70C4"/>
    <w:rsid w:val="002325FC"/>
    <w:rsid w:val="0025273D"/>
    <w:rsid w:val="00252AFA"/>
    <w:rsid w:val="002F45FB"/>
    <w:rsid w:val="004361AC"/>
    <w:rsid w:val="004B5849"/>
    <w:rsid w:val="004F013B"/>
    <w:rsid w:val="00505310"/>
    <w:rsid w:val="005C5057"/>
    <w:rsid w:val="00650F6E"/>
    <w:rsid w:val="00677322"/>
    <w:rsid w:val="006C6097"/>
    <w:rsid w:val="007B1594"/>
    <w:rsid w:val="008510BD"/>
    <w:rsid w:val="00915778"/>
    <w:rsid w:val="009B6B2F"/>
    <w:rsid w:val="00A05B4C"/>
    <w:rsid w:val="00A46298"/>
    <w:rsid w:val="00B02359"/>
    <w:rsid w:val="00B963B4"/>
    <w:rsid w:val="00BA5059"/>
    <w:rsid w:val="00C25267"/>
    <w:rsid w:val="00DD6A79"/>
    <w:rsid w:val="00DE6BF0"/>
    <w:rsid w:val="00EC7955"/>
    <w:rsid w:val="00F91B93"/>
    <w:rsid w:val="00F9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98FC8"/>
  <w15:chartTrackingRefBased/>
  <w15:docId w15:val="{9607610E-6CA1-42E1-95D3-6D3477A40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6B2F"/>
  </w:style>
  <w:style w:type="paragraph" w:styleId="Heading1">
    <w:name w:val="heading 1"/>
    <w:basedOn w:val="Normal"/>
    <w:next w:val="Normal"/>
    <w:link w:val="Heading1Char"/>
    <w:uiPriority w:val="9"/>
    <w:qFormat/>
    <w:rsid w:val="00650F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6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361AC"/>
    <w:rPr>
      <w:color w:val="808080"/>
    </w:rPr>
  </w:style>
  <w:style w:type="paragraph" w:styleId="ListParagraph">
    <w:name w:val="List Paragraph"/>
    <w:basedOn w:val="Normal"/>
    <w:uiPriority w:val="34"/>
    <w:qFormat/>
    <w:rsid w:val="004B58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0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F6E"/>
  </w:style>
  <w:style w:type="paragraph" w:styleId="Footer">
    <w:name w:val="footer"/>
    <w:basedOn w:val="Normal"/>
    <w:link w:val="FooterChar"/>
    <w:uiPriority w:val="99"/>
    <w:unhideWhenUsed/>
    <w:rsid w:val="00650F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F6E"/>
  </w:style>
  <w:style w:type="character" w:customStyle="1" w:styleId="Heading1Char">
    <w:name w:val="Heading 1 Char"/>
    <w:basedOn w:val="DefaultParagraphFont"/>
    <w:link w:val="Heading1"/>
    <w:uiPriority w:val="9"/>
    <w:rsid w:val="00650F6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C79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9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9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9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9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9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9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32BDD25C124FD195B6BD164975F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466B0-80FC-4FAF-A25C-EA3BD8794444}"/>
      </w:docPartPr>
      <w:docPartBody>
        <w:p w:rsidR="00982F0B" w:rsidRDefault="00086728" w:rsidP="00086728">
          <w:pPr>
            <w:pStyle w:val="6232BDD25C124FD195B6BD164975F153"/>
          </w:pPr>
          <w:r w:rsidRPr="00D14F3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A0C16B10CB4B2CAE09ADE764804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F6BD5-3EB1-42A7-A80B-95443D7F9777}"/>
      </w:docPartPr>
      <w:docPartBody>
        <w:p w:rsidR="00982F0B" w:rsidRDefault="00086728" w:rsidP="00086728">
          <w:pPr>
            <w:pStyle w:val="00A0C16B10CB4B2CAE09ADE764804520"/>
          </w:pPr>
          <w:r w:rsidRPr="00D14F3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6728"/>
    <w:rsid w:val="00086728"/>
    <w:rsid w:val="000E23D4"/>
    <w:rsid w:val="00982F0B"/>
    <w:rsid w:val="00A36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6728"/>
    <w:rPr>
      <w:color w:val="808080"/>
    </w:rPr>
  </w:style>
  <w:style w:type="paragraph" w:customStyle="1" w:styleId="93B13795CA024B5B97B460C9840AB2FB">
    <w:name w:val="93B13795CA024B5B97B460C9840AB2FB"/>
    <w:rsid w:val="00086728"/>
    <w:rPr>
      <w:rFonts w:eastAsiaTheme="minorHAnsi"/>
      <w:lang w:eastAsia="en-US"/>
    </w:rPr>
  </w:style>
  <w:style w:type="paragraph" w:customStyle="1" w:styleId="A629B969DD3448D4A0E00F3CD13AF08D">
    <w:name w:val="A629B969DD3448D4A0E00F3CD13AF08D"/>
    <w:rsid w:val="00086728"/>
    <w:rPr>
      <w:rFonts w:eastAsiaTheme="minorHAnsi"/>
      <w:lang w:eastAsia="en-US"/>
    </w:rPr>
  </w:style>
  <w:style w:type="paragraph" w:customStyle="1" w:styleId="7BA1BC73835040F6A4B8D1CBA237D99C">
    <w:name w:val="7BA1BC73835040F6A4B8D1CBA237D99C"/>
    <w:rsid w:val="00086728"/>
  </w:style>
  <w:style w:type="paragraph" w:customStyle="1" w:styleId="F2BE03C3721E488C8BCC8BD85E573026">
    <w:name w:val="F2BE03C3721E488C8BCC8BD85E573026"/>
    <w:rsid w:val="00086728"/>
  </w:style>
  <w:style w:type="paragraph" w:customStyle="1" w:styleId="7C891346B9884FF8AE03336C67D6D7A3">
    <w:name w:val="7C891346B9884FF8AE03336C67D6D7A3"/>
    <w:rsid w:val="00086728"/>
  </w:style>
  <w:style w:type="paragraph" w:customStyle="1" w:styleId="C333E8ADB8B4483BA8D9007B71EBE51B">
    <w:name w:val="C333E8ADB8B4483BA8D9007B71EBE51B"/>
    <w:rsid w:val="00086728"/>
  </w:style>
  <w:style w:type="paragraph" w:customStyle="1" w:styleId="21D3EC79109142A39BAD22DC72AE88AE">
    <w:name w:val="21D3EC79109142A39BAD22DC72AE88AE"/>
    <w:rsid w:val="00086728"/>
  </w:style>
  <w:style w:type="paragraph" w:customStyle="1" w:styleId="0A1AF1F06A6E4E2F870E18F19CFF92FC">
    <w:name w:val="0A1AF1F06A6E4E2F870E18F19CFF92FC"/>
    <w:rsid w:val="00086728"/>
  </w:style>
  <w:style w:type="paragraph" w:customStyle="1" w:styleId="4CC5EEA5659B46828471AA0E841D6DFA">
    <w:name w:val="4CC5EEA5659B46828471AA0E841D6DFA"/>
    <w:rsid w:val="00086728"/>
  </w:style>
  <w:style w:type="paragraph" w:customStyle="1" w:styleId="82FD8469406942A8A5CCE9864D72210C">
    <w:name w:val="82FD8469406942A8A5CCE9864D72210C"/>
    <w:rsid w:val="00086728"/>
  </w:style>
  <w:style w:type="paragraph" w:customStyle="1" w:styleId="C202D8B52FFF4B60A83093AAC1112387">
    <w:name w:val="C202D8B52FFF4B60A83093AAC1112387"/>
    <w:rsid w:val="00086728"/>
  </w:style>
  <w:style w:type="paragraph" w:customStyle="1" w:styleId="0A1AF1F06A6E4E2F870E18F19CFF92FC1">
    <w:name w:val="0A1AF1F06A6E4E2F870E18F19CFF92FC1"/>
    <w:rsid w:val="00086728"/>
    <w:rPr>
      <w:rFonts w:eastAsiaTheme="minorHAnsi"/>
      <w:lang w:eastAsia="en-US"/>
    </w:rPr>
  </w:style>
  <w:style w:type="paragraph" w:customStyle="1" w:styleId="44B7A3825BF245769C8C689C54099949">
    <w:name w:val="44B7A3825BF245769C8C689C54099949"/>
    <w:rsid w:val="00086728"/>
    <w:rPr>
      <w:rFonts w:eastAsiaTheme="minorHAnsi"/>
      <w:lang w:eastAsia="en-US"/>
    </w:rPr>
  </w:style>
  <w:style w:type="paragraph" w:customStyle="1" w:styleId="69F101E20B8B4840B32C79CCFE9C3C90">
    <w:name w:val="69F101E20B8B4840B32C79CCFE9C3C90"/>
    <w:rsid w:val="00086728"/>
  </w:style>
  <w:style w:type="paragraph" w:customStyle="1" w:styleId="DD27BC320AE6426A87720599A9BAF757">
    <w:name w:val="DD27BC320AE6426A87720599A9BAF757"/>
    <w:rsid w:val="00086728"/>
  </w:style>
  <w:style w:type="paragraph" w:customStyle="1" w:styleId="35764B72DA584AC1AD5FD8924CE2E292">
    <w:name w:val="35764B72DA584AC1AD5FD8924CE2E292"/>
    <w:rsid w:val="00086728"/>
  </w:style>
  <w:style w:type="paragraph" w:customStyle="1" w:styleId="B07A3EDC1C2C476783D740D5C8FBD434">
    <w:name w:val="B07A3EDC1C2C476783D740D5C8FBD434"/>
    <w:rsid w:val="00086728"/>
  </w:style>
  <w:style w:type="paragraph" w:customStyle="1" w:styleId="18E40B9BF90C4F628A27056CBDC7DD65">
    <w:name w:val="18E40B9BF90C4F628A27056CBDC7DD65"/>
    <w:rsid w:val="00086728"/>
  </w:style>
  <w:style w:type="paragraph" w:customStyle="1" w:styleId="58952ACF177C4283A31F5DEE91F7F853">
    <w:name w:val="58952ACF177C4283A31F5DEE91F7F853"/>
    <w:rsid w:val="00086728"/>
  </w:style>
  <w:style w:type="paragraph" w:customStyle="1" w:styleId="C9EAA0088CDA4504BD358CE06CC3CFDC">
    <w:name w:val="C9EAA0088CDA4504BD358CE06CC3CFDC"/>
    <w:rsid w:val="00086728"/>
  </w:style>
  <w:style w:type="paragraph" w:customStyle="1" w:styleId="AFABEDB78E684E77BDF4A7AC9E34DA18">
    <w:name w:val="AFABEDB78E684E77BDF4A7AC9E34DA18"/>
    <w:rsid w:val="00086728"/>
  </w:style>
  <w:style w:type="paragraph" w:customStyle="1" w:styleId="4D8413533A234D11AE210BC3DC77295A">
    <w:name w:val="4D8413533A234D11AE210BC3DC77295A"/>
    <w:rsid w:val="00086728"/>
  </w:style>
  <w:style w:type="paragraph" w:customStyle="1" w:styleId="854551C441514993BF57620711EB50CA">
    <w:name w:val="854551C441514993BF57620711EB50CA"/>
    <w:rsid w:val="00086728"/>
  </w:style>
  <w:style w:type="paragraph" w:customStyle="1" w:styleId="4D50E58430A04DAA9A2BB0AE67D1C206">
    <w:name w:val="4D50E58430A04DAA9A2BB0AE67D1C206"/>
    <w:rsid w:val="00086728"/>
  </w:style>
  <w:style w:type="paragraph" w:customStyle="1" w:styleId="0935B8E3337D499D8D3DC38D14F984DA">
    <w:name w:val="0935B8E3337D499D8D3DC38D14F984DA"/>
    <w:rsid w:val="00086728"/>
  </w:style>
  <w:style w:type="paragraph" w:customStyle="1" w:styleId="B9CD3119697E4592B440F10B000FBB20">
    <w:name w:val="B9CD3119697E4592B440F10B000FBB20"/>
    <w:rsid w:val="00086728"/>
  </w:style>
  <w:style w:type="paragraph" w:customStyle="1" w:styleId="10A41D3E30394C869CBFBA8716BAD9AB">
    <w:name w:val="10A41D3E30394C869CBFBA8716BAD9AB"/>
    <w:rsid w:val="00086728"/>
  </w:style>
  <w:style w:type="paragraph" w:customStyle="1" w:styleId="6232BDD25C124FD195B6BD164975F153">
    <w:name w:val="6232BDD25C124FD195B6BD164975F153"/>
    <w:rsid w:val="00086728"/>
  </w:style>
  <w:style w:type="paragraph" w:customStyle="1" w:styleId="00A0C16B10CB4B2CAE09ADE764804520">
    <w:name w:val="00A0C16B10CB4B2CAE09ADE764804520"/>
    <w:rsid w:val="000867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6</Words>
  <Characters>95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Adolfsen</dc:creator>
  <cp:keywords/>
  <dc:description/>
  <cp:lastModifiedBy>Nina Adolfsen</cp:lastModifiedBy>
  <cp:revision>2</cp:revision>
  <dcterms:created xsi:type="dcterms:W3CDTF">2022-09-26T12:06:00Z</dcterms:created>
  <dcterms:modified xsi:type="dcterms:W3CDTF">2022-09-26T12:06:00Z</dcterms:modified>
</cp:coreProperties>
</file>